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15F972" w14:textId="48DEFB1A" w:rsidR="35FC9A07" w:rsidRDefault="35FC9A07" w:rsidP="35FC9A07">
      <w:pPr>
        <w:pStyle w:val="FirstParagraph"/>
        <w:jc w:val="center"/>
      </w:pPr>
    </w:p>
    <w:p w14:paraId="377FA0CC" w14:textId="35AD6E8D" w:rsidR="35FC9A07" w:rsidRDefault="35FC9A07" w:rsidP="35FC9A07">
      <w:pPr>
        <w:pStyle w:val="FirstParagraph"/>
        <w:jc w:val="center"/>
      </w:pPr>
    </w:p>
    <w:p w14:paraId="059531DC" w14:textId="6C52AE35" w:rsidR="35FC9A07" w:rsidRDefault="35FC9A07" w:rsidP="35FC9A07">
      <w:pPr>
        <w:pStyle w:val="FirstParagraph"/>
        <w:jc w:val="center"/>
      </w:pPr>
    </w:p>
    <w:p w14:paraId="65F9025F" w14:textId="7DFCAAB3" w:rsidR="35FC9A07" w:rsidRDefault="35FC9A07" w:rsidP="35FC9A07">
      <w:pPr>
        <w:pStyle w:val="FirstParagraph"/>
        <w:jc w:val="center"/>
      </w:pPr>
    </w:p>
    <w:p w14:paraId="467578FF" w14:textId="272D8A5B" w:rsidR="35FC9A07" w:rsidRDefault="35FC9A07" w:rsidP="35FC9A07">
      <w:pPr>
        <w:pStyle w:val="FirstParagraph"/>
        <w:jc w:val="center"/>
      </w:pPr>
    </w:p>
    <w:p w14:paraId="331031C4" w14:textId="79F38C36" w:rsidR="35FC9A07" w:rsidRDefault="35FC9A07" w:rsidP="35FC9A07">
      <w:pPr>
        <w:pStyle w:val="FirstParagraph"/>
        <w:jc w:val="center"/>
      </w:pPr>
    </w:p>
    <w:p w14:paraId="4B957171" w14:textId="220A6BBF" w:rsidR="35FC9A07" w:rsidRDefault="35FC9A07" w:rsidP="35FC9A07">
      <w:pPr>
        <w:pStyle w:val="FirstParagraph"/>
        <w:jc w:val="center"/>
      </w:pPr>
    </w:p>
    <w:p w14:paraId="1E802308" w14:textId="7AB67056" w:rsidR="35FC9A07" w:rsidRDefault="35FC9A07" w:rsidP="35FC9A07">
      <w:pPr>
        <w:pStyle w:val="FirstParagraph"/>
        <w:jc w:val="center"/>
      </w:pPr>
    </w:p>
    <w:p w14:paraId="42EA0A6F" w14:textId="77777777" w:rsidR="00285C0F" w:rsidRDefault="35FC9A07" w:rsidP="35FC9A07">
      <w:pPr>
        <w:pStyle w:val="FirstParagraph"/>
        <w:jc w:val="center"/>
      </w:pPr>
      <w:r>
        <w:t>Owen Lindsey</w:t>
      </w:r>
    </w:p>
    <w:p w14:paraId="27D28BB3" w14:textId="77777777" w:rsidR="00285C0F" w:rsidRDefault="35FC9A07" w:rsidP="35FC9A07">
      <w:pPr>
        <w:pStyle w:val="BodyText"/>
        <w:jc w:val="center"/>
      </w:pPr>
      <w:r>
        <w:t>Professor Sparks, James</w:t>
      </w:r>
    </w:p>
    <w:p w14:paraId="34C6FC9C" w14:textId="77777777" w:rsidR="00285C0F" w:rsidRDefault="35FC9A07" w:rsidP="35FC9A07">
      <w:pPr>
        <w:pStyle w:val="BodyText"/>
        <w:jc w:val="center"/>
      </w:pPr>
      <w:r>
        <w:t>CST-391</w:t>
      </w:r>
    </w:p>
    <w:p w14:paraId="3689400D" w14:textId="77777777" w:rsidR="00285C0F" w:rsidRDefault="35FC9A07" w:rsidP="35FC9A07">
      <w:pPr>
        <w:pStyle w:val="BodyText"/>
        <w:jc w:val="center"/>
      </w:pPr>
      <w:r>
        <w:t>09/05/2024</w:t>
      </w:r>
    </w:p>
    <w:p w14:paraId="672A6659" w14:textId="16F9B53C" w:rsidR="00285C0F" w:rsidRDefault="35FC9A07" w:rsidP="00E95B08">
      <w:pPr>
        <w:pStyle w:val="BodyText"/>
        <w:jc w:val="center"/>
      </w:pPr>
      <w:r>
        <w:t>Activity 0</w:t>
      </w:r>
    </w:p>
    <w:p w14:paraId="2C3AEE9B" w14:textId="6CF523E5" w:rsidR="7758E795" w:rsidRDefault="7758E795" w:rsidP="35FC9A07">
      <w:pPr>
        <w:jc w:val="center"/>
      </w:pPr>
    </w:p>
    <w:p w14:paraId="42737CD8" w14:textId="7AFA8314" w:rsidR="7758E795" w:rsidRDefault="7758E795" w:rsidP="35FC9A07">
      <w:pPr>
        <w:jc w:val="center"/>
      </w:pPr>
    </w:p>
    <w:p w14:paraId="458C0608" w14:textId="0FF88CBF" w:rsidR="7758E795" w:rsidRDefault="7758E795" w:rsidP="35FC9A07">
      <w:pPr>
        <w:jc w:val="center"/>
      </w:pPr>
    </w:p>
    <w:p w14:paraId="05199DC9" w14:textId="2653BEDA" w:rsidR="7758E795" w:rsidRDefault="7758E795" w:rsidP="35FC9A07">
      <w:pPr>
        <w:jc w:val="center"/>
      </w:pPr>
    </w:p>
    <w:p w14:paraId="4D57B3D8" w14:textId="081333C0" w:rsidR="7758E795" w:rsidRDefault="7758E795"/>
    <w:p w14:paraId="54E85911" w14:textId="78182029" w:rsidR="7758E795" w:rsidRDefault="7758E795"/>
    <w:p w14:paraId="2D9AA3AA" w14:textId="77777777" w:rsidR="00E95B08" w:rsidRDefault="00E95B08"/>
    <w:p w14:paraId="39B37457" w14:textId="77777777" w:rsidR="00E95B08" w:rsidRDefault="00E95B08"/>
    <w:p w14:paraId="1E6BB880" w14:textId="77777777" w:rsidR="00E95B08" w:rsidRDefault="00E95B08"/>
    <w:p w14:paraId="61FA649A" w14:textId="77777777" w:rsidR="00E95B08" w:rsidRDefault="00E95B08"/>
    <w:p w14:paraId="36F9F255" w14:textId="77777777" w:rsidR="00E95B08" w:rsidRDefault="00E95B08"/>
    <w:p w14:paraId="7DCC5998" w14:textId="77777777" w:rsidR="00E95B08" w:rsidRDefault="00E95B08"/>
    <w:p w14:paraId="143F6962" w14:textId="3CAD6F64" w:rsidR="7758E795" w:rsidRDefault="7758E795" w:rsidP="35FC9A07"/>
    <w:p w14:paraId="237F69D7" w14:textId="338811EF" w:rsidR="7758E795" w:rsidRDefault="7758E795" w:rsidP="7758E795"/>
    <w:p w14:paraId="63D2BC40" w14:textId="77777777" w:rsidR="006E3D3A" w:rsidRDefault="006E3D3A" w:rsidP="7758E795"/>
    <w:p w14:paraId="03EAE2BE" w14:textId="77777777" w:rsidR="006E3D3A" w:rsidRDefault="006E3D3A" w:rsidP="7758E795"/>
    <w:p w14:paraId="0BAE79DA" w14:textId="64E95EC3" w:rsidR="00285C0F" w:rsidRDefault="7E6FD38F" w:rsidP="7E6FD38F">
      <w:pPr>
        <w:pStyle w:val="Compact"/>
        <w:numPr>
          <w:ilvl w:val="0"/>
          <w:numId w:val="2"/>
        </w:numPr>
        <w:rPr>
          <w:b/>
          <w:bCs/>
        </w:rPr>
      </w:pPr>
      <w:r w:rsidRPr="7E6FD38F">
        <w:rPr>
          <w:b/>
          <w:bCs/>
        </w:rPr>
        <w:t xml:space="preserve">NPM –v / Node –v showing the versions of each in my console. </w:t>
      </w:r>
    </w:p>
    <w:p w14:paraId="63F74DB7" w14:textId="277FF6F9" w:rsidR="00285C0F" w:rsidRDefault="00285C0F" w:rsidP="7E6FD38F">
      <w:pPr>
        <w:pStyle w:val="Compact"/>
        <w:ind w:left="720"/>
        <w:rPr>
          <w:b/>
          <w:bCs/>
        </w:rPr>
      </w:pPr>
    </w:p>
    <w:p w14:paraId="300F5E18" w14:textId="3875B433" w:rsidR="00285C0F" w:rsidRDefault="00285C0F" w:rsidP="7E6FD38F">
      <w:pPr>
        <w:pStyle w:val="Compact"/>
        <w:ind w:left="720"/>
      </w:pPr>
    </w:p>
    <w:p w14:paraId="0545B518" w14:textId="779B0F82" w:rsidR="00285C0F" w:rsidRDefault="00004C56" w:rsidP="7E6FD38F">
      <w:pPr>
        <w:pStyle w:val="Compact"/>
        <w:ind w:left="720"/>
      </w:pPr>
      <w:r>
        <w:rPr>
          <w:noProof/>
        </w:rPr>
        <w:drawing>
          <wp:inline distT="0" distB="0" distL="0" distR="0" wp14:anchorId="6700710B" wp14:editId="476E1AD7">
            <wp:extent cx="4327924" cy="1686164"/>
            <wp:effectExtent l="0" t="0" r="0" b="0"/>
            <wp:docPr id="844661278" name="Picture 844661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7924" cy="168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CFF7" w14:textId="6BB318EE" w:rsidR="35FC9A07" w:rsidRDefault="35FC9A07" w:rsidP="35FC9A07">
      <w:pPr>
        <w:pStyle w:val="Compact"/>
        <w:ind w:left="720"/>
      </w:pPr>
    </w:p>
    <w:p w14:paraId="4784CA82" w14:textId="542002BC" w:rsidR="35FC9A07" w:rsidRDefault="35FC9A07" w:rsidP="35FC9A07">
      <w:pPr>
        <w:pStyle w:val="Compact"/>
        <w:ind w:left="720"/>
      </w:pPr>
    </w:p>
    <w:p w14:paraId="427B0E8A" w14:textId="74B36CA7" w:rsidR="35FC9A07" w:rsidRDefault="35FC9A07" w:rsidP="35FC9A07">
      <w:pPr>
        <w:pStyle w:val="Compact"/>
        <w:ind w:left="720"/>
      </w:pPr>
    </w:p>
    <w:p w14:paraId="6C079536" w14:textId="5BFD1C47" w:rsidR="35FC9A07" w:rsidRDefault="35FC9A07" w:rsidP="35FC9A07">
      <w:pPr>
        <w:pStyle w:val="Compact"/>
        <w:numPr>
          <w:ilvl w:val="0"/>
          <w:numId w:val="2"/>
        </w:numPr>
      </w:pPr>
      <w:r>
        <w:t>Hello world from app.js</w:t>
      </w:r>
    </w:p>
    <w:p w14:paraId="3F8C0978" w14:textId="43E0B2F2" w:rsidR="35FC9A07" w:rsidRDefault="35FC9A07" w:rsidP="35FC9A07">
      <w:pPr>
        <w:pStyle w:val="Compact"/>
        <w:ind w:left="720"/>
      </w:pPr>
      <w:r>
        <w:rPr>
          <w:noProof/>
        </w:rPr>
        <w:drawing>
          <wp:inline distT="0" distB="0" distL="0" distR="0" wp14:anchorId="07395652" wp14:editId="73E45C75">
            <wp:extent cx="4962526" cy="3924300"/>
            <wp:effectExtent l="0" t="0" r="0" b="0"/>
            <wp:docPr id="1369818869" name="Picture 1369818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6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06BF9" w14:textId="4C874369" w:rsidR="35FC9A07" w:rsidRDefault="35FC9A07" w:rsidP="35FC9A07">
      <w:pPr>
        <w:pStyle w:val="Compact"/>
        <w:ind w:left="720"/>
      </w:pPr>
    </w:p>
    <w:p w14:paraId="2DC7ADF0" w14:textId="56C9C009" w:rsidR="7758E795" w:rsidRDefault="7758E795" w:rsidP="7758E795">
      <w:pPr>
        <w:pStyle w:val="Compact"/>
        <w:ind w:left="720"/>
      </w:pPr>
    </w:p>
    <w:p w14:paraId="4DEA6E4B" w14:textId="77777777" w:rsidR="00E95B08" w:rsidRDefault="00E95B08" w:rsidP="7758E795">
      <w:pPr>
        <w:pStyle w:val="Compact"/>
        <w:ind w:left="720"/>
      </w:pPr>
    </w:p>
    <w:p w14:paraId="2F16575B" w14:textId="77777777" w:rsidR="006E3D3A" w:rsidRDefault="006E3D3A" w:rsidP="7758E795">
      <w:pPr>
        <w:pStyle w:val="Compact"/>
        <w:ind w:left="720"/>
      </w:pPr>
    </w:p>
    <w:p w14:paraId="3FC55DB4" w14:textId="77777777" w:rsidR="006E3D3A" w:rsidRDefault="006E3D3A" w:rsidP="7758E795">
      <w:pPr>
        <w:pStyle w:val="Compact"/>
        <w:ind w:left="720"/>
      </w:pPr>
    </w:p>
    <w:p w14:paraId="58447961" w14:textId="77777777" w:rsidR="00E95B08" w:rsidRDefault="00E95B08" w:rsidP="7758E795">
      <w:pPr>
        <w:pStyle w:val="Compact"/>
        <w:ind w:left="720"/>
      </w:pPr>
    </w:p>
    <w:p w14:paraId="1272C3F8" w14:textId="1D2CF155" w:rsidR="7E6FD38F" w:rsidRDefault="7758E795" w:rsidP="7758E795">
      <w:pPr>
        <w:pStyle w:val="Compact"/>
        <w:numPr>
          <w:ilvl w:val="0"/>
          <w:numId w:val="2"/>
        </w:numPr>
      </w:pPr>
      <w:r w:rsidRPr="7758E795">
        <w:rPr>
          <w:b/>
          <w:bCs/>
        </w:rPr>
        <w:t>NodeJS “Hello World” Application screen shot.</w:t>
      </w:r>
      <w:r>
        <w:t xml:space="preserve"> This screenshot shows the app.js running in the integrated terminal.</w:t>
      </w:r>
    </w:p>
    <w:p w14:paraId="3C63C4A0" w14:textId="3A464C60" w:rsidR="7E6FD38F" w:rsidRDefault="7E6FD38F" w:rsidP="7E6FD38F">
      <w:pPr>
        <w:ind w:left="720"/>
      </w:pPr>
    </w:p>
    <w:p w14:paraId="0894C55B" w14:textId="67267BC0" w:rsidR="7E6FD38F" w:rsidRDefault="7E6FD38F" w:rsidP="578AD15A">
      <w:pPr>
        <w:ind w:left="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267A4E1" wp14:editId="363DACB5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8167432" cy="7280926"/>
            <wp:effectExtent l="0" t="0" r="0" b="0"/>
            <wp:wrapNone/>
            <wp:docPr id="1593007470" name="Picture 159300747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7432" cy="7280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F0F5F5" w14:textId="3B64CEB9" w:rsidR="7E6FD38F" w:rsidRDefault="7E6FD38F" w:rsidP="2CB65988">
      <w:pPr>
        <w:ind w:left="720"/>
        <w:jc w:val="both"/>
      </w:pPr>
    </w:p>
    <w:p w14:paraId="7E72BEB8" w14:textId="36505CA1" w:rsidR="7E6FD38F" w:rsidRDefault="7E6FD38F" w:rsidP="7E6FD38F">
      <w:pPr>
        <w:ind w:left="720"/>
      </w:pPr>
    </w:p>
    <w:p w14:paraId="305EB1F5" w14:textId="77617860" w:rsidR="7E6FD38F" w:rsidRDefault="7E6FD38F" w:rsidP="7E6FD38F">
      <w:pPr>
        <w:ind w:left="720"/>
      </w:pPr>
    </w:p>
    <w:p w14:paraId="198E8C4A" w14:textId="73A9D773" w:rsidR="7E6FD38F" w:rsidRDefault="7E6FD38F" w:rsidP="7E6FD38F">
      <w:pPr>
        <w:ind w:left="720"/>
      </w:pPr>
    </w:p>
    <w:p w14:paraId="66383A2F" w14:textId="2228F295" w:rsidR="00285C0F" w:rsidRDefault="00285C0F" w:rsidP="35FC9A07">
      <w:pPr>
        <w:ind w:left="720"/>
      </w:pPr>
    </w:p>
    <w:p w14:paraId="24B22B27" w14:textId="51C132EF" w:rsidR="00285C0F" w:rsidRDefault="00285C0F" w:rsidP="35FC9A07">
      <w:pPr>
        <w:ind w:left="720"/>
      </w:pPr>
    </w:p>
    <w:p w14:paraId="5ED19C39" w14:textId="7E94CD8B" w:rsidR="00285C0F" w:rsidRDefault="00285C0F" w:rsidP="35FC9A07">
      <w:pPr>
        <w:ind w:left="720"/>
      </w:pPr>
    </w:p>
    <w:p w14:paraId="53A497BF" w14:textId="1638C12C" w:rsidR="00285C0F" w:rsidRDefault="00285C0F" w:rsidP="35FC9A07">
      <w:pPr>
        <w:ind w:left="720"/>
      </w:pPr>
    </w:p>
    <w:p w14:paraId="0E59C6AF" w14:textId="6E1160E4" w:rsidR="00285C0F" w:rsidRDefault="00285C0F" w:rsidP="35FC9A07">
      <w:pPr>
        <w:ind w:left="720"/>
      </w:pPr>
    </w:p>
    <w:p w14:paraId="4792291B" w14:textId="355D12FB" w:rsidR="00285C0F" w:rsidRDefault="00285C0F" w:rsidP="35FC9A07">
      <w:pPr>
        <w:ind w:left="720"/>
      </w:pPr>
    </w:p>
    <w:p w14:paraId="179BD4D5" w14:textId="57FA585C" w:rsidR="00285C0F" w:rsidRDefault="00285C0F" w:rsidP="35FC9A07">
      <w:pPr>
        <w:ind w:left="720"/>
      </w:pPr>
    </w:p>
    <w:p w14:paraId="5317C936" w14:textId="20D01395" w:rsidR="00285C0F" w:rsidRDefault="00285C0F" w:rsidP="35FC9A07">
      <w:pPr>
        <w:ind w:left="720"/>
      </w:pPr>
    </w:p>
    <w:p w14:paraId="0C740A50" w14:textId="355E940B" w:rsidR="00285C0F" w:rsidRDefault="00285C0F" w:rsidP="35FC9A07">
      <w:pPr>
        <w:ind w:left="720"/>
      </w:pPr>
    </w:p>
    <w:p w14:paraId="6E3CE6D7" w14:textId="2800CCCB" w:rsidR="00285C0F" w:rsidRDefault="00285C0F" w:rsidP="35FC9A07">
      <w:pPr>
        <w:ind w:left="720"/>
      </w:pPr>
    </w:p>
    <w:p w14:paraId="330D1D67" w14:textId="3F752C8F" w:rsidR="00285C0F" w:rsidRDefault="00285C0F" w:rsidP="35FC9A07">
      <w:pPr>
        <w:ind w:left="720"/>
      </w:pPr>
    </w:p>
    <w:p w14:paraId="613A3D9F" w14:textId="4D3AAD25" w:rsidR="00285C0F" w:rsidRDefault="00285C0F" w:rsidP="35FC9A07">
      <w:pPr>
        <w:ind w:left="720"/>
      </w:pPr>
    </w:p>
    <w:p w14:paraId="3CDBED8A" w14:textId="14C586E6" w:rsidR="00285C0F" w:rsidRDefault="00285C0F" w:rsidP="35FC9A07">
      <w:pPr>
        <w:ind w:left="720"/>
      </w:pPr>
    </w:p>
    <w:p w14:paraId="18E43772" w14:textId="4BFB6BC3" w:rsidR="00285C0F" w:rsidRDefault="00285C0F" w:rsidP="35FC9A07">
      <w:pPr>
        <w:ind w:left="720"/>
      </w:pPr>
    </w:p>
    <w:p w14:paraId="5DAB6C7B" w14:textId="3CDC3F1A" w:rsidR="00285C0F" w:rsidRDefault="00285C0F" w:rsidP="35FC9A07">
      <w:pPr>
        <w:pStyle w:val="CaptionedFigure"/>
      </w:pPr>
    </w:p>
    <w:p w14:paraId="02EB378F" w14:textId="7D27B960" w:rsidR="00285C0F" w:rsidRDefault="00285C0F" w:rsidP="7758E795">
      <w:pPr>
        <w:pStyle w:val="CaptionedFigure"/>
      </w:pPr>
    </w:p>
    <w:p w14:paraId="24F1C089" w14:textId="095E7CF3" w:rsidR="7758E795" w:rsidRDefault="7758E795" w:rsidP="7758E795">
      <w:pPr>
        <w:pStyle w:val="CaptionedFigure"/>
      </w:pPr>
    </w:p>
    <w:p w14:paraId="5C7B951D" w14:textId="35412EC7" w:rsidR="00285C0F" w:rsidRDefault="00285C0F" w:rsidP="35FC9A07">
      <w:pPr>
        <w:pStyle w:val="ImageCaption"/>
        <w:ind w:left="720"/>
      </w:pPr>
    </w:p>
    <w:p w14:paraId="05F681A2" w14:textId="0F4C88A3" w:rsidR="35FC9A07" w:rsidRDefault="35FC9A07"/>
    <w:p w14:paraId="283418C6" w14:textId="77777777" w:rsidR="00E95B08" w:rsidRDefault="00E95B08"/>
    <w:p w14:paraId="76264604" w14:textId="55F16171" w:rsidR="35FC9A07" w:rsidRDefault="35FC9A07">
      <w:r>
        <w:t xml:space="preserve">2.1 Web page of app.js. </w:t>
      </w:r>
    </w:p>
    <w:p w14:paraId="6A05A809" w14:textId="3572BD56" w:rsidR="00285C0F" w:rsidRDefault="35FC9A07">
      <w:r>
        <w:rPr>
          <w:noProof/>
        </w:rPr>
        <w:drawing>
          <wp:inline distT="0" distB="0" distL="0" distR="0" wp14:anchorId="2317763E" wp14:editId="01AF0A70">
            <wp:extent cx="5943600" cy="4162426"/>
            <wp:effectExtent l="0" t="0" r="0" b="0"/>
            <wp:docPr id="2112900412" name="Picture 2112900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BAB27" w14:textId="77777777" w:rsidR="006E3D3A" w:rsidRDefault="006E3D3A" w:rsidP="006E3D3A">
      <w:pPr>
        <w:pStyle w:val="Compact"/>
        <w:ind w:left="240"/>
      </w:pPr>
    </w:p>
    <w:p w14:paraId="6F1B805D" w14:textId="77777777" w:rsidR="006E3D3A" w:rsidRDefault="006E3D3A" w:rsidP="006E3D3A">
      <w:pPr>
        <w:pStyle w:val="Compact"/>
        <w:ind w:left="240"/>
      </w:pPr>
    </w:p>
    <w:p w14:paraId="7B0C0B6B" w14:textId="77777777" w:rsidR="006E3D3A" w:rsidRDefault="006E3D3A" w:rsidP="006E3D3A">
      <w:pPr>
        <w:pStyle w:val="Compact"/>
        <w:ind w:left="240"/>
      </w:pPr>
    </w:p>
    <w:p w14:paraId="79323679" w14:textId="77777777" w:rsidR="006E3D3A" w:rsidRDefault="006E3D3A" w:rsidP="006E3D3A">
      <w:pPr>
        <w:pStyle w:val="Compact"/>
        <w:ind w:left="240"/>
      </w:pPr>
    </w:p>
    <w:p w14:paraId="0D01A26B" w14:textId="77777777" w:rsidR="006E3D3A" w:rsidRDefault="006E3D3A" w:rsidP="006E3D3A">
      <w:pPr>
        <w:pStyle w:val="Compact"/>
        <w:ind w:left="240"/>
      </w:pPr>
    </w:p>
    <w:p w14:paraId="00E76AEC" w14:textId="77777777" w:rsidR="006E3D3A" w:rsidRDefault="006E3D3A" w:rsidP="006E3D3A">
      <w:pPr>
        <w:pStyle w:val="Compact"/>
        <w:ind w:left="240"/>
      </w:pPr>
    </w:p>
    <w:p w14:paraId="436CCBA2" w14:textId="77777777" w:rsidR="006E3D3A" w:rsidRDefault="006E3D3A" w:rsidP="006E3D3A">
      <w:pPr>
        <w:pStyle w:val="Compact"/>
        <w:ind w:left="240"/>
      </w:pPr>
    </w:p>
    <w:p w14:paraId="34185F2B" w14:textId="77777777" w:rsidR="006E3D3A" w:rsidRDefault="006E3D3A" w:rsidP="006E3D3A">
      <w:pPr>
        <w:pStyle w:val="Compact"/>
        <w:ind w:left="240"/>
      </w:pPr>
    </w:p>
    <w:p w14:paraId="13EA3DA8" w14:textId="77777777" w:rsidR="006E3D3A" w:rsidRDefault="006E3D3A" w:rsidP="006E3D3A">
      <w:pPr>
        <w:pStyle w:val="Compact"/>
        <w:ind w:left="240"/>
      </w:pPr>
    </w:p>
    <w:p w14:paraId="2B7D38C1" w14:textId="77777777" w:rsidR="006E3D3A" w:rsidRDefault="006E3D3A" w:rsidP="006E3D3A">
      <w:pPr>
        <w:pStyle w:val="Compact"/>
        <w:ind w:left="240"/>
      </w:pPr>
    </w:p>
    <w:p w14:paraId="0A706065" w14:textId="77777777" w:rsidR="006E3D3A" w:rsidRDefault="006E3D3A" w:rsidP="006E3D3A">
      <w:pPr>
        <w:pStyle w:val="Compact"/>
        <w:ind w:left="240"/>
      </w:pPr>
    </w:p>
    <w:p w14:paraId="15A7FA06" w14:textId="77777777" w:rsidR="006E3D3A" w:rsidRPr="006E3D3A" w:rsidRDefault="006E3D3A" w:rsidP="006E3D3A">
      <w:pPr>
        <w:pStyle w:val="Compact"/>
        <w:ind w:left="240"/>
      </w:pPr>
    </w:p>
    <w:p w14:paraId="5A39BBE3" w14:textId="11A8A201" w:rsidR="00285C0F" w:rsidRDefault="35FC9A07" w:rsidP="35FC9A07">
      <w:pPr>
        <w:pStyle w:val="Compact"/>
        <w:numPr>
          <w:ilvl w:val="0"/>
          <w:numId w:val="2"/>
        </w:numPr>
      </w:pPr>
      <w:r w:rsidRPr="35FC9A07">
        <w:rPr>
          <w:b/>
          <w:bCs/>
        </w:rPr>
        <w:t>NodeJS with TypeScript.</w:t>
      </w:r>
      <w:r>
        <w:t xml:space="preserve"> This screenshot will show our express server written in typescript with provided comments.</w:t>
      </w:r>
    </w:p>
    <w:p w14:paraId="769A4399" w14:textId="081106A3" w:rsidR="35FC9A07" w:rsidRDefault="35FC9A07" w:rsidP="35FC9A07">
      <w:pPr>
        <w:pStyle w:val="Compact"/>
      </w:pPr>
    </w:p>
    <w:p w14:paraId="09279463" w14:textId="37C5C187" w:rsidR="00285C0F" w:rsidRDefault="7758E795">
      <w:pPr>
        <w:pStyle w:val="ImageCaption"/>
        <w:numPr>
          <w:ilvl w:val="0"/>
          <w:numId w:val="1"/>
        </w:numPr>
      </w:pPr>
      <w:r>
        <w:t>TypeScript</w:t>
      </w:r>
      <w:r w:rsidR="00004C56">
        <w:rPr>
          <w:noProof/>
        </w:rPr>
        <w:drawing>
          <wp:anchor distT="0" distB="0" distL="114300" distR="114300" simplePos="0" relativeHeight="251657216" behindDoc="0" locked="0" layoutInCell="1" allowOverlap="1" wp14:anchorId="0607107B" wp14:editId="41B67BD2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11823341" cy="5739380"/>
            <wp:effectExtent l="0" t="0" r="0" b="0"/>
            <wp:wrapNone/>
            <wp:docPr id="1276064170" name="Picture 127606417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23341" cy="573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C8F396" w14:textId="60016E85" w:rsidR="00285C0F" w:rsidRDefault="00285C0F" w:rsidP="35FC9A07">
      <w:pPr>
        <w:pStyle w:val="CaptionedFigure"/>
      </w:pPr>
    </w:p>
    <w:p w14:paraId="20F32D1B" w14:textId="40B2383D" w:rsidR="35FC9A07" w:rsidRDefault="35FC9A07" w:rsidP="35FC9A07">
      <w:pPr>
        <w:pStyle w:val="CaptionedFigure"/>
      </w:pPr>
    </w:p>
    <w:p w14:paraId="194AC5F7" w14:textId="37A613E8" w:rsidR="35FC9A07" w:rsidRDefault="35FC9A07" w:rsidP="35FC9A07">
      <w:pPr>
        <w:pStyle w:val="CaptionedFigure"/>
      </w:pPr>
    </w:p>
    <w:p w14:paraId="617ACA36" w14:textId="13A5D251" w:rsidR="35FC9A07" w:rsidRDefault="35FC9A07" w:rsidP="35FC9A07">
      <w:pPr>
        <w:pStyle w:val="CaptionedFigure"/>
      </w:pPr>
    </w:p>
    <w:p w14:paraId="2C2B6202" w14:textId="68761489" w:rsidR="35FC9A07" w:rsidRDefault="35FC9A07" w:rsidP="35FC9A07">
      <w:pPr>
        <w:pStyle w:val="ImageCaption"/>
      </w:pPr>
    </w:p>
    <w:p w14:paraId="7602BAB1" w14:textId="77777777" w:rsidR="00E95B08" w:rsidRDefault="00E95B08" w:rsidP="35FC9A07">
      <w:pPr>
        <w:pStyle w:val="ImageCaption"/>
      </w:pPr>
    </w:p>
    <w:p w14:paraId="48DE52B6" w14:textId="77777777" w:rsidR="00E95B08" w:rsidRDefault="00E95B08" w:rsidP="35FC9A07">
      <w:pPr>
        <w:pStyle w:val="ImageCaption"/>
      </w:pPr>
    </w:p>
    <w:p w14:paraId="761DBAA9" w14:textId="77777777" w:rsidR="00E95B08" w:rsidRDefault="00E95B08" w:rsidP="35FC9A07">
      <w:pPr>
        <w:pStyle w:val="ImageCaption"/>
      </w:pPr>
    </w:p>
    <w:p w14:paraId="1510656A" w14:textId="20C71FA6" w:rsidR="35FC9A07" w:rsidRDefault="35FC9A07" w:rsidP="35FC9A07">
      <w:pPr>
        <w:pStyle w:val="ImageCaption"/>
      </w:pPr>
    </w:p>
    <w:p w14:paraId="5443A677" w14:textId="77777777" w:rsidR="006E3D3A" w:rsidRDefault="006E3D3A" w:rsidP="00E95B08"/>
    <w:p w14:paraId="781C8A3C" w14:textId="77777777" w:rsidR="006E3D3A" w:rsidRDefault="006E3D3A" w:rsidP="00E95B08"/>
    <w:p w14:paraId="0942719E" w14:textId="77777777" w:rsidR="006E3D3A" w:rsidRDefault="006E3D3A" w:rsidP="00E95B08"/>
    <w:p w14:paraId="023F5964" w14:textId="77777777" w:rsidR="006E3D3A" w:rsidRDefault="006E3D3A" w:rsidP="00E95B08"/>
    <w:p w14:paraId="00CB5753" w14:textId="77777777" w:rsidR="006E3D3A" w:rsidRDefault="006E3D3A" w:rsidP="00E95B08"/>
    <w:p w14:paraId="543BB09A" w14:textId="77777777" w:rsidR="006E3D3A" w:rsidRDefault="006E3D3A" w:rsidP="00E95B08"/>
    <w:p w14:paraId="5398C288" w14:textId="77777777" w:rsidR="006E3D3A" w:rsidRDefault="006E3D3A" w:rsidP="00E95B08"/>
    <w:p w14:paraId="0F6528EC" w14:textId="77777777" w:rsidR="006E3D3A" w:rsidRDefault="006E3D3A" w:rsidP="00E95B08"/>
    <w:p w14:paraId="3A36879A" w14:textId="77777777" w:rsidR="006E3D3A" w:rsidRDefault="006E3D3A" w:rsidP="00E95B08"/>
    <w:p w14:paraId="7A48DB0D" w14:textId="77777777" w:rsidR="006E3D3A" w:rsidRDefault="006E3D3A" w:rsidP="00E95B08"/>
    <w:p w14:paraId="5AD1A2CF" w14:textId="77777777" w:rsidR="006E3D3A" w:rsidRDefault="006E3D3A" w:rsidP="00E95B08"/>
    <w:p w14:paraId="6D6D3043" w14:textId="77777777" w:rsidR="006E3D3A" w:rsidRDefault="006E3D3A" w:rsidP="00E95B08"/>
    <w:p w14:paraId="30E5892F" w14:textId="77777777" w:rsidR="006E3D3A" w:rsidRDefault="006E3D3A" w:rsidP="00E95B08"/>
    <w:p w14:paraId="74E77B77" w14:textId="77777777" w:rsidR="006E3D3A" w:rsidRDefault="006E3D3A" w:rsidP="00E95B08"/>
    <w:p w14:paraId="61EF402F" w14:textId="77777777" w:rsidR="006E3D3A" w:rsidRDefault="006E3D3A" w:rsidP="00E95B08"/>
    <w:p w14:paraId="3FAE0D44" w14:textId="77777777" w:rsidR="006E3D3A" w:rsidRDefault="006E3D3A" w:rsidP="00E95B08"/>
    <w:p w14:paraId="50C114F9" w14:textId="2B24D938" w:rsidR="35FC9A07" w:rsidRDefault="35FC9A07" w:rsidP="00E95B08">
      <w:proofErr w:type="spellStart"/>
      <w:r>
        <w:t>App.ts</w:t>
      </w:r>
      <w:proofErr w:type="spellEnd"/>
      <w:r>
        <w:t xml:space="preserve"> commented: </w:t>
      </w:r>
      <w:r>
        <w:br/>
      </w:r>
    </w:p>
    <w:p w14:paraId="57A8F5EC" w14:textId="501B2204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Importing the express module and specific types from 'express'</w:t>
      </w:r>
    </w:p>
    <w:p w14:paraId="7035BDA7" w14:textId="4BDB10AA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586C0"/>
          <w:sz w:val="21"/>
          <w:szCs w:val="21"/>
        </w:rPr>
        <w:t>import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9CDCFE"/>
          <w:sz w:val="21"/>
          <w:szCs w:val="21"/>
        </w:rPr>
        <w:t>express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, </w:t>
      </w:r>
      <w:proofErr w:type="gramStart"/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{ </w:t>
      </w:r>
      <w:r w:rsidRPr="35FC9A07">
        <w:rPr>
          <w:rFonts w:ascii="Consolas" w:eastAsia="Consolas" w:hAnsi="Consolas" w:cs="Consolas"/>
          <w:color w:val="9CDCFE"/>
          <w:sz w:val="21"/>
          <w:szCs w:val="21"/>
        </w:rPr>
        <w:t>Request</w:t>
      </w:r>
      <w:proofErr w:type="gramEnd"/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, </w:t>
      </w:r>
      <w:r w:rsidRPr="35FC9A07">
        <w:rPr>
          <w:rFonts w:ascii="Consolas" w:eastAsia="Consolas" w:hAnsi="Consolas" w:cs="Consolas"/>
          <w:color w:val="9CDCFE"/>
          <w:sz w:val="21"/>
          <w:szCs w:val="21"/>
        </w:rPr>
        <w:t>Response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} </w:t>
      </w:r>
      <w:r w:rsidRPr="35FC9A07">
        <w:rPr>
          <w:rFonts w:ascii="Consolas" w:eastAsia="Consolas" w:hAnsi="Consolas" w:cs="Consolas"/>
          <w:color w:val="C586C0"/>
          <w:sz w:val="21"/>
          <w:szCs w:val="21"/>
        </w:rPr>
        <w:t>from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CE9178"/>
          <w:sz w:val="21"/>
          <w:szCs w:val="21"/>
        </w:rPr>
        <w:t>'express'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;</w:t>
      </w:r>
    </w:p>
    <w:p w14:paraId="2FBCDBDD" w14:textId="74D57C21" w:rsidR="35FC9A07" w:rsidRDefault="35FC9A07" w:rsidP="35FC9A07">
      <w:pPr>
        <w:shd w:val="clear" w:color="auto" w:fill="1F1F1F"/>
        <w:spacing w:after="0" w:line="285" w:lineRule="auto"/>
      </w:pPr>
    </w:p>
    <w:p w14:paraId="4E4A8271" w14:textId="202EF841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Creating an instance of express</w:t>
      </w:r>
    </w:p>
    <w:p w14:paraId="6512F03D" w14:textId="76117539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569CD6"/>
          <w:sz w:val="21"/>
          <w:szCs w:val="21"/>
        </w:rPr>
        <w:t>const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4FC1FF"/>
          <w:sz w:val="21"/>
          <w:szCs w:val="21"/>
        </w:rPr>
        <w:t>app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proofErr w:type="gramStart"/>
      <w:r w:rsidRPr="35FC9A07">
        <w:rPr>
          <w:rFonts w:ascii="Consolas" w:eastAsia="Consolas" w:hAnsi="Consolas" w:cs="Consolas"/>
          <w:color w:val="DCDCAA"/>
          <w:sz w:val="21"/>
          <w:szCs w:val="21"/>
        </w:rPr>
        <w:t>express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(</w:t>
      </w:r>
      <w:proofErr w:type="gramEnd"/>
      <w:r w:rsidRPr="35FC9A07">
        <w:rPr>
          <w:rFonts w:ascii="Consolas" w:eastAsia="Consolas" w:hAnsi="Consolas" w:cs="Consolas"/>
          <w:color w:val="CCCCCC"/>
          <w:sz w:val="21"/>
          <w:szCs w:val="21"/>
        </w:rPr>
        <w:t>);</w:t>
      </w:r>
    </w:p>
    <w:p w14:paraId="7E26CAF3" w14:textId="6850AAC0" w:rsidR="35FC9A07" w:rsidRDefault="35FC9A07" w:rsidP="35FC9A07">
      <w:pPr>
        <w:shd w:val="clear" w:color="auto" w:fill="1F1F1F"/>
        <w:spacing w:after="0" w:line="285" w:lineRule="auto"/>
      </w:pPr>
    </w:p>
    <w:p w14:paraId="02E871FD" w14:textId="4C725079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Defining the port number on which the server will listen</w:t>
      </w:r>
    </w:p>
    <w:p w14:paraId="1D5553F1" w14:textId="0E6B5AE2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569CD6"/>
          <w:sz w:val="21"/>
          <w:szCs w:val="21"/>
        </w:rPr>
        <w:t>const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4FC1FF"/>
          <w:sz w:val="21"/>
          <w:szCs w:val="21"/>
        </w:rPr>
        <w:t>port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D4D4D4"/>
          <w:sz w:val="21"/>
          <w:szCs w:val="21"/>
        </w:rPr>
        <w:t>=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proofErr w:type="gramStart"/>
      <w:r w:rsidRPr="35FC9A07">
        <w:rPr>
          <w:rFonts w:ascii="Consolas" w:eastAsia="Consolas" w:hAnsi="Consolas" w:cs="Consolas"/>
          <w:color w:val="B5CEA8"/>
          <w:sz w:val="21"/>
          <w:szCs w:val="21"/>
        </w:rPr>
        <w:t>9991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;</w:t>
      </w:r>
      <w:proofErr w:type="gramEnd"/>
    </w:p>
    <w:p w14:paraId="01DBB71E" w14:textId="63D0CCD8" w:rsidR="35FC9A07" w:rsidRDefault="35FC9A07" w:rsidP="35FC9A07">
      <w:pPr>
        <w:shd w:val="clear" w:color="auto" w:fill="1F1F1F"/>
        <w:spacing w:after="0" w:line="285" w:lineRule="auto"/>
      </w:pPr>
    </w:p>
    <w:p w14:paraId="668F1CDE" w14:textId="5C80F8F2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Handling GET requests to the root ('/') URL</w:t>
      </w:r>
    </w:p>
    <w:p w14:paraId="1E97608C" w14:textId="00A6A187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req represents the request object, res represents the response object</w:t>
      </w:r>
    </w:p>
    <w:p w14:paraId="0F6313AE" w14:textId="60904363" w:rsidR="35FC9A07" w:rsidRDefault="35FC9A07" w:rsidP="35FC9A07">
      <w:pPr>
        <w:shd w:val="clear" w:color="auto" w:fill="1F1F1F"/>
        <w:spacing w:after="0" w:line="285" w:lineRule="auto"/>
      </w:pPr>
      <w:proofErr w:type="spellStart"/>
      <w:proofErr w:type="gramStart"/>
      <w:r w:rsidRPr="35FC9A07">
        <w:rPr>
          <w:rFonts w:ascii="Consolas" w:eastAsia="Consolas" w:hAnsi="Consolas" w:cs="Consolas"/>
          <w:color w:val="4FC1FF"/>
          <w:sz w:val="21"/>
          <w:szCs w:val="21"/>
        </w:rPr>
        <w:t>app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.</w:t>
      </w:r>
      <w:r w:rsidRPr="35FC9A07">
        <w:rPr>
          <w:rFonts w:ascii="Consolas" w:eastAsia="Consolas" w:hAnsi="Consolas" w:cs="Consolas"/>
          <w:color w:val="DCDCAA"/>
          <w:sz w:val="21"/>
          <w:szCs w:val="21"/>
        </w:rPr>
        <w:t>get</w:t>
      </w:r>
      <w:proofErr w:type="spellEnd"/>
      <w:r w:rsidRPr="35FC9A07">
        <w:rPr>
          <w:rFonts w:ascii="Consolas" w:eastAsia="Consolas" w:hAnsi="Consolas" w:cs="Consolas"/>
          <w:color w:val="CCCCCC"/>
          <w:sz w:val="21"/>
          <w:szCs w:val="21"/>
        </w:rPr>
        <w:t>(</w:t>
      </w:r>
      <w:proofErr w:type="gramEnd"/>
      <w:r w:rsidRPr="35FC9A07">
        <w:rPr>
          <w:rFonts w:ascii="Consolas" w:eastAsia="Consolas" w:hAnsi="Consolas" w:cs="Consolas"/>
          <w:color w:val="CE9178"/>
          <w:sz w:val="21"/>
          <w:szCs w:val="21"/>
        </w:rPr>
        <w:t>'/'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, (</w:t>
      </w:r>
      <w:r w:rsidRPr="35FC9A07">
        <w:rPr>
          <w:rFonts w:ascii="Consolas" w:eastAsia="Consolas" w:hAnsi="Consolas" w:cs="Consolas"/>
          <w:color w:val="9CDCFE"/>
          <w:sz w:val="21"/>
          <w:szCs w:val="21"/>
        </w:rPr>
        <w:t>req</w:t>
      </w:r>
      <w:r w:rsidRPr="35FC9A07">
        <w:rPr>
          <w:rFonts w:ascii="Consolas" w:eastAsia="Consolas" w:hAnsi="Consolas" w:cs="Consolas"/>
          <w:color w:val="D4D4D4"/>
          <w:sz w:val="21"/>
          <w:szCs w:val="21"/>
        </w:rPr>
        <w:t>: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4EC9B0"/>
          <w:sz w:val="21"/>
          <w:szCs w:val="21"/>
        </w:rPr>
        <w:t>Request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, </w:t>
      </w:r>
      <w:r w:rsidRPr="35FC9A07">
        <w:rPr>
          <w:rFonts w:ascii="Consolas" w:eastAsia="Consolas" w:hAnsi="Consolas" w:cs="Consolas"/>
          <w:color w:val="9CDCFE"/>
          <w:sz w:val="21"/>
          <w:szCs w:val="21"/>
        </w:rPr>
        <w:t>res</w:t>
      </w:r>
      <w:r w:rsidRPr="35FC9A07">
        <w:rPr>
          <w:rFonts w:ascii="Consolas" w:eastAsia="Consolas" w:hAnsi="Consolas" w:cs="Consolas"/>
          <w:color w:val="D4D4D4"/>
          <w:sz w:val="21"/>
          <w:szCs w:val="21"/>
        </w:rPr>
        <w:t>: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</w:t>
      </w:r>
      <w:r w:rsidRPr="35FC9A07">
        <w:rPr>
          <w:rFonts w:ascii="Consolas" w:eastAsia="Consolas" w:hAnsi="Consolas" w:cs="Consolas"/>
          <w:color w:val="4EC9B0"/>
          <w:sz w:val="21"/>
          <w:szCs w:val="21"/>
        </w:rPr>
        <w:t>Response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) </w:t>
      </w:r>
      <w:r w:rsidRPr="35FC9A07">
        <w:rPr>
          <w:rFonts w:ascii="Consolas" w:eastAsia="Consolas" w:hAnsi="Consolas" w:cs="Consolas"/>
          <w:color w:val="569CD6"/>
          <w:sz w:val="21"/>
          <w:szCs w:val="21"/>
        </w:rPr>
        <w:t>=&gt;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{</w:t>
      </w:r>
    </w:p>
    <w:p w14:paraId="1A81669B" w14:textId="21CF2C2B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   </w:t>
      </w:r>
      <w:r w:rsidRPr="35FC9A07">
        <w:rPr>
          <w:rFonts w:ascii="Consolas" w:eastAsia="Consolas" w:hAnsi="Consolas" w:cs="Consolas"/>
          <w:color w:val="6A9955"/>
          <w:sz w:val="21"/>
          <w:szCs w:val="21"/>
        </w:rPr>
        <w:t>// Sending a text response 'Hello World from TypeScript!' to the client</w:t>
      </w:r>
    </w:p>
    <w:p w14:paraId="5225A661" w14:textId="482BC7DA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   </w:t>
      </w:r>
      <w:proofErr w:type="spellStart"/>
      <w:proofErr w:type="gramStart"/>
      <w:r w:rsidRPr="35FC9A07">
        <w:rPr>
          <w:rFonts w:ascii="Consolas" w:eastAsia="Consolas" w:hAnsi="Consolas" w:cs="Consolas"/>
          <w:color w:val="9CDCFE"/>
          <w:sz w:val="21"/>
          <w:szCs w:val="21"/>
        </w:rPr>
        <w:t>res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.</w:t>
      </w:r>
      <w:r w:rsidRPr="35FC9A07">
        <w:rPr>
          <w:rFonts w:ascii="Consolas" w:eastAsia="Consolas" w:hAnsi="Consolas" w:cs="Consolas"/>
          <w:color w:val="DCDCAA"/>
          <w:sz w:val="21"/>
          <w:szCs w:val="21"/>
        </w:rPr>
        <w:t>send</w:t>
      </w:r>
      <w:proofErr w:type="spellEnd"/>
      <w:proofErr w:type="gramEnd"/>
      <w:r w:rsidRPr="35FC9A07">
        <w:rPr>
          <w:rFonts w:ascii="Consolas" w:eastAsia="Consolas" w:hAnsi="Consolas" w:cs="Consolas"/>
          <w:color w:val="CCCCCC"/>
          <w:sz w:val="21"/>
          <w:szCs w:val="21"/>
        </w:rPr>
        <w:t>(</w:t>
      </w:r>
      <w:r w:rsidRPr="35FC9A07">
        <w:rPr>
          <w:rFonts w:ascii="Consolas" w:eastAsia="Consolas" w:hAnsi="Consolas" w:cs="Consolas"/>
          <w:color w:val="CE9178"/>
          <w:sz w:val="21"/>
          <w:szCs w:val="21"/>
        </w:rPr>
        <w:t>'Hello World from TypeScript!'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);</w:t>
      </w:r>
    </w:p>
    <w:p w14:paraId="4899CD0E" w14:textId="2F340E0D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>});</w:t>
      </w:r>
    </w:p>
    <w:p w14:paraId="546006F4" w14:textId="6F3261B1" w:rsidR="35FC9A07" w:rsidRDefault="35FC9A07" w:rsidP="35FC9A07">
      <w:pPr>
        <w:shd w:val="clear" w:color="auto" w:fill="1F1F1F"/>
        <w:spacing w:after="0" w:line="285" w:lineRule="auto"/>
      </w:pPr>
    </w:p>
    <w:p w14:paraId="28E7E26C" w14:textId="316057C5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Starting the server on the specified port</w:t>
      </w:r>
    </w:p>
    <w:p w14:paraId="33639355" w14:textId="1BD677EA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6A9955"/>
          <w:sz w:val="21"/>
          <w:szCs w:val="21"/>
        </w:rPr>
        <w:t>// The listen method takes the port number and an optional callback function</w:t>
      </w:r>
    </w:p>
    <w:p w14:paraId="23205303" w14:textId="52DC59D4" w:rsidR="35FC9A07" w:rsidRDefault="35FC9A07" w:rsidP="35FC9A07">
      <w:pPr>
        <w:shd w:val="clear" w:color="auto" w:fill="1F1F1F"/>
        <w:spacing w:after="0" w:line="285" w:lineRule="auto"/>
      </w:pPr>
    </w:p>
    <w:p w14:paraId="539216D1" w14:textId="57CA219A" w:rsidR="35FC9A07" w:rsidRDefault="35FC9A07" w:rsidP="35FC9A07">
      <w:pPr>
        <w:shd w:val="clear" w:color="auto" w:fill="1F1F1F"/>
        <w:spacing w:after="0" w:line="285" w:lineRule="auto"/>
      </w:pPr>
      <w:proofErr w:type="spellStart"/>
      <w:proofErr w:type="gramStart"/>
      <w:r w:rsidRPr="35FC9A07">
        <w:rPr>
          <w:rFonts w:ascii="Consolas" w:eastAsia="Consolas" w:hAnsi="Consolas" w:cs="Consolas"/>
          <w:color w:val="4FC1FF"/>
          <w:sz w:val="21"/>
          <w:szCs w:val="21"/>
        </w:rPr>
        <w:t>app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.</w:t>
      </w:r>
      <w:r w:rsidRPr="35FC9A07">
        <w:rPr>
          <w:rFonts w:ascii="Consolas" w:eastAsia="Consolas" w:hAnsi="Consolas" w:cs="Consolas"/>
          <w:color w:val="DCDCAA"/>
          <w:sz w:val="21"/>
          <w:szCs w:val="21"/>
        </w:rPr>
        <w:t>listen</w:t>
      </w:r>
      <w:proofErr w:type="spellEnd"/>
      <w:proofErr w:type="gramEnd"/>
      <w:r w:rsidRPr="35FC9A07">
        <w:rPr>
          <w:rFonts w:ascii="Consolas" w:eastAsia="Consolas" w:hAnsi="Consolas" w:cs="Consolas"/>
          <w:color w:val="CCCCCC"/>
          <w:sz w:val="21"/>
          <w:szCs w:val="21"/>
        </w:rPr>
        <w:t>(</w:t>
      </w:r>
      <w:r w:rsidRPr="35FC9A07">
        <w:rPr>
          <w:rFonts w:ascii="Consolas" w:eastAsia="Consolas" w:hAnsi="Consolas" w:cs="Consolas"/>
          <w:color w:val="4FC1FF"/>
          <w:sz w:val="21"/>
          <w:szCs w:val="21"/>
        </w:rPr>
        <w:t>port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, () </w:t>
      </w:r>
      <w:r w:rsidRPr="35FC9A07">
        <w:rPr>
          <w:rFonts w:ascii="Consolas" w:eastAsia="Consolas" w:hAnsi="Consolas" w:cs="Consolas"/>
          <w:color w:val="569CD6"/>
          <w:sz w:val="21"/>
          <w:szCs w:val="21"/>
        </w:rPr>
        <w:t>=&gt;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{</w:t>
      </w:r>
    </w:p>
    <w:p w14:paraId="68F47939" w14:textId="5765AF46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   </w:t>
      </w:r>
      <w:r w:rsidRPr="35FC9A07">
        <w:rPr>
          <w:rFonts w:ascii="Consolas" w:eastAsia="Consolas" w:hAnsi="Consolas" w:cs="Consolas"/>
          <w:color w:val="6A9955"/>
          <w:sz w:val="21"/>
          <w:szCs w:val="21"/>
        </w:rPr>
        <w:t>// This callback function is executed once the server starts listening</w:t>
      </w:r>
    </w:p>
    <w:p w14:paraId="37D4360E" w14:textId="6FD39842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   </w:t>
      </w:r>
      <w:r w:rsidRPr="35FC9A07">
        <w:rPr>
          <w:rFonts w:ascii="Consolas" w:eastAsia="Consolas" w:hAnsi="Consolas" w:cs="Consolas"/>
          <w:color w:val="6A9955"/>
          <w:sz w:val="21"/>
          <w:szCs w:val="21"/>
        </w:rPr>
        <w:t>// Logging the URL where the server is listening</w:t>
      </w:r>
    </w:p>
    <w:p w14:paraId="40DA5A0C" w14:textId="09C2C633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 xml:space="preserve">    </w:t>
      </w:r>
      <w:proofErr w:type="gramStart"/>
      <w:r w:rsidRPr="35FC9A07">
        <w:rPr>
          <w:rFonts w:ascii="Consolas" w:eastAsia="Consolas" w:hAnsi="Consolas" w:cs="Consolas"/>
          <w:color w:val="9CDCFE"/>
          <w:sz w:val="21"/>
          <w:szCs w:val="21"/>
        </w:rPr>
        <w:t>console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.</w:t>
      </w:r>
      <w:r w:rsidRPr="35FC9A07">
        <w:rPr>
          <w:rFonts w:ascii="Consolas" w:eastAsia="Consolas" w:hAnsi="Consolas" w:cs="Consolas"/>
          <w:color w:val="DCDCAA"/>
          <w:sz w:val="21"/>
          <w:szCs w:val="21"/>
        </w:rPr>
        <w:t>log</w:t>
      </w:r>
      <w:r w:rsidRPr="35FC9A07">
        <w:rPr>
          <w:rFonts w:ascii="Consolas" w:eastAsia="Consolas" w:hAnsi="Consolas" w:cs="Consolas"/>
          <w:color w:val="CCCCCC"/>
          <w:sz w:val="21"/>
          <w:szCs w:val="21"/>
        </w:rPr>
        <w:t>(</w:t>
      </w:r>
      <w:proofErr w:type="gramEnd"/>
      <w:r w:rsidRPr="35FC9A07">
        <w:rPr>
          <w:rFonts w:ascii="Consolas" w:eastAsia="Consolas" w:hAnsi="Consolas" w:cs="Consolas"/>
          <w:color w:val="CE9178"/>
          <w:sz w:val="21"/>
          <w:szCs w:val="21"/>
        </w:rPr>
        <w:t xml:space="preserve">`Example app listening at </w:t>
      </w:r>
      <w:hyperlink>
        <w:r w:rsidRPr="35FC9A07">
          <w:rPr>
            <w:rStyle w:val="Hyperlink"/>
            <w:rFonts w:ascii="Consolas" w:eastAsia="Consolas" w:hAnsi="Consolas" w:cs="Consolas"/>
            <w:sz w:val="21"/>
            <w:szCs w:val="21"/>
          </w:rPr>
          <w:t>http://localhost:${port}`</w:t>
        </w:r>
      </w:hyperlink>
      <w:r w:rsidRPr="35FC9A07">
        <w:rPr>
          <w:rFonts w:ascii="Consolas" w:eastAsia="Consolas" w:hAnsi="Consolas" w:cs="Consolas"/>
          <w:color w:val="CCCCCC"/>
          <w:sz w:val="21"/>
          <w:szCs w:val="21"/>
        </w:rPr>
        <w:t>);</w:t>
      </w:r>
    </w:p>
    <w:p w14:paraId="2782C9C5" w14:textId="4F765185" w:rsidR="35FC9A07" w:rsidRDefault="35FC9A07" w:rsidP="35FC9A07">
      <w:pPr>
        <w:shd w:val="clear" w:color="auto" w:fill="1F1F1F"/>
        <w:spacing w:after="0" w:line="285" w:lineRule="auto"/>
      </w:pPr>
      <w:r w:rsidRPr="35FC9A07">
        <w:rPr>
          <w:rFonts w:ascii="Consolas" w:eastAsia="Consolas" w:hAnsi="Consolas" w:cs="Consolas"/>
          <w:color w:val="CCCCCC"/>
          <w:sz w:val="21"/>
          <w:szCs w:val="21"/>
        </w:rPr>
        <w:t>});</w:t>
      </w:r>
    </w:p>
    <w:p w14:paraId="494A1A03" w14:textId="4E86F691" w:rsidR="35FC9A07" w:rsidRDefault="35FC9A07" w:rsidP="35FC9A07">
      <w:pPr>
        <w:shd w:val="clear" w:color="auto" w:fill="1F1F1F"/>
        <w:spacing w:after="0" w:line="285" w:lineRule="auto"/>
      </w:pPr>
    </w:p>
    <w:p w14:paraId="402F9C28" w14:textId="238EC8AD" w:rsidR="35FC9A07" w:rsidRDefault="35FC9A07" w:rsidP="35FC9A07">
      <w:pPr>
        <w:pStyle w:val="ImageCaption"/>
      </w:pPr>
    </w:p>
    <w:p w14:paraId="2CD2B67C" w14:textId="1EC59AC5" w:rsidR="35FC9A07" w:rsidRDefault="35FC9A07" w:rsidP="35FC9A07">
      <w:pPr>
        <w:pStyle w:val="ImageCaption"/>
      </w:pPr>
    </w:p>
    <w:p w14:paraId="79E88748" w14:textId="053DB7FC" w:rsidR="35FC9A07" w:rsidRDefault="35FC9A07" w:rsidP="35FC9A07">
      <w:pPr>
        <w:pStyle w:val="ImageCaption"/>
      </w:pPr>
    </w:p>
    <w:p w14:paraId="6D12D70E" w14:textId="52787481" w:rsidR="35FC9A07" w:rsidRDefault="35FC9A07" w:rsidP="35FC9A07">
      <w:pPr>
        <w:pStyle w:val="ImageCaption"/>
      </w:pPr>
    </w:p>
    <w:p w14:paraId="33B80560" w14:textId="5C08ABA9" w:rsidR="35FC9A07" w:rsidRDefault="35FC9A07" w:rsidP="35FC9A07">
      <w:pPr>
        <w:pStyle w:val="ImageCaption"/>
      </w:pPr>
    </w:p>
    <w:p w14:paraId="4FE9709E" w14:textId="457C0D1D" w:rsidR="35FC9A07" w:rsidRDefault="35FC9A07" w:rsidP="35FC9A07">
      <w:pPr>
        <w:pStyle w:val="ImageCaption"/>
      </w:pPr>
    </w:p>
    <w:p w14:paraId="5A6A7DB5" w14:textId="2483F5D0" w:rsidR="35FC9A07" w:rsidRDefault="35FC9A07" w:rsidP="35FC9A07">
      <w:pPr>
        <w:pStyle w:val="ImageCaption"/>
      </w:pPr>
    </w:p>
    <w:sectPr w:rsidR="35FC9A0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FBACCD" w14:textId="77777777" w:rsidR="009623E9" w:rsidRDefault="009623E9">
      <w:pPr>
        <w:spacing w:after="0"/>
      </w:pPr>
      <w:r>
        <w:separator/>
      </w:r>
    </w:p>
  </w:endnote>
  <w:endnote w:type="continuationSeparator" w:id="0">
    <w:p w14:paraId="499BC8E0" w14:textId="77777777" w:rsidR="009623E9" w:rsidRDefault="00962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B65988" w14:paraId="0B3E7CFF" w14:textId="77777777" w:rsidTr="2CB65988">
      <w:trPr>
        <w:trHeight w:val="300"/>
      </w:trPr>
      <w:tc>
        <w:tcPr>
          <w:tcW w:w="3120" w:type="dxa"/>
        </w:tcPr>
        <w:p w14:paraId="6A78C7CF" w14:textId="21C23881" w:rsidR="2CB65988" w:rsidRDefault="2CB65988" w:rsidP="2CB65988">
          <w:pPr>
            <w:pStyle w:val="Header"/>
            <w:ind w:left="-115"/>
          </w:pPr>
        </w:p>
      </w:tc>
      <w:tc>
        <w:tcPr>
          <w:tcW w:w="3120" w:type="dxa"/>
        </w:tcPr>
        <w:p w14:paraId="19499DF6" w14:textId="53398610" w:rsidR="2CB65988" w:rsidRDefault="2CB65988" w:rsidP="2CB65988">
          <w:pPr>
            <w:pStyle w:val="Header"/>
            <w:jc w:val="center"/>
          </w:pPr>
        </w:p>
      </w:tc>
      <w:tc>
        <w:tcPr>
          <w:tcW w:w="3120" w:type="dxa"/>
        </w:tcPr>
        <w:p w14:paraId="7BF4A245" w14:textId="74B82F0A" w:rsidR="2CB65988" w:rsidRDefault="2CB65988" w:rsidP="2CB65988">
          <w:pPr>
            <w:pStyle w:val="Header"/>
            <w:ind w:right="-115"/>
            <w:jc w:val="right"/>
          </w:pPr>
        </w:p>
      </w:tc>
    </w:tr>
  </w:tbl>
  <w:p w14:paraId="3764CDF6" w14:textId="359E6274" w:rsidR="2CB65988" w:rsidRDefault="2CB65988" w:rsidP="2CB659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E7D468" w14:textId="77777777" w:rsidR="009623E9" w:rsidRDefault="009623E9">
      <w:pPr>
        <w:spacing w:after="0"/>
      </w:pPr>
      <w:r>
        <w:separator/>
      </w:r>
    </w:p>
  </w:footnote>
  <w:footnote w:type="continuationSeparator" w:id="0">
    <w:p w14:paraId="3DE107E8" w14:textId="77777777" w:rsidR="009623E9" w:rsidRDefault="009623E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CB65988" w14:paraId="7A353E9A" w14:textId="77777777" w:rsidTr="2CB65988">
      <w:trPr>
        <w:trHeight w:val="300"/>
      </w:trPr>
      <w:tc>
        <w:tcPr>
          <w:tcW w:w="3120" w:type="dxa"/>
        </w:tcPr>
        <w:p w14:paraId="6AF1BF9E" w14:textId="741024C9" w:rsidR="2CB65988" w:rsidRDefault="2CB65988" w:rsidP="2CB65988">
          <w:pPr>
            <w:pStyle w:val="Header"/>
            <w:ind w:left="-115"/>
          </w:pPr>
        </w:p>
      </w:tc>
      <w:tc>
        <w:tcPr>
          <w:tcW w:w="3120" w:type="dxa"/>
        </w:tcPr>
        <w:p w14:paraId="2B48CF41" w14:textId="1B03AD9F" w:rsidR="2CB65988" w:rsidRDefault="2CB65988" w:rsidP="2CB65988">
          <w:pPr>
            <w:pStyle w:val="Header"/>
            <w:jc w:val="center"/>
          </w:pPr>
        </w:p>
      </w:tc>
      <w:tc>
        <w:tcPr>
          <w:tcW w:w="3120" w:type="dxa"/>
        </w:tcPr>
        <w:p w14:paraId="0640FDAE" w14:textId="045B9B94" w:rsidR="2CB65988" w:rsidRDefault="2CB65988" w:rsidP="2CB65988">
          <w:pPr>
            <w:pStyle w:val="Header"/>
            <w:ind w:right="-115"/>
            <w:jc w:val="right"/>
          </w:pPr>
        </w:p>
      </w:tc>
    </w:tr>
  </w:tbl>
  <w:p w14:paraId="39DA7005" w14:textId="72C952E9" w:rsidR="2CB65988" w:rsidRDefault="2CB65988" w:rsidP="2CB65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FFFFFFF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FFFFFFF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153106946">
    <w:abstractNumId w:val="0"/>
  </w:num>
  <w:num w:numId="2" w16cid:durableId="5066013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6910233">
    <w:abstractNumId w:val="1"/>
  </w:num>
  <w:num w:numId="4" w16cid:durableId="94477345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14270339">
    <w:abstractNumId w:val="1"/>
  </w:num>
  <w:num w:numId="6" w16cid:durableId="8372326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16687629">
    <w:abstractNumId w:val="1"/>
  </w:num>
  <w:num w:numId="8" w16cid:durableId="67923523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218904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5C0F"/>
    <w:rsid w:val="00004C56"/>
    <w:rsid w:val="00285C0F"/>
    <w:rsid w:val="006E3D3A"/>
    <w:rsid w:val="00920AE2"/>
    <w:rsid w:val="009623E9"/>
    <w:rsid w:val="00C269FE"/>
    <w:rsid w:val="00DE485B"/>
    <w:rsid w:val="00E95158"/>
    <w:rsid w:val="00E95B08"/>
    <w:rsid w:val="2CB65988"/>
    <w:rsid w:val="35FC9A07"/>
    <w:rsid w:val="578AD15A"/>
    <w:rsid w:val="7758E795"/>
    <w:rsid w:val="7E6FD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C0E8B"/>
  <w15:docId w15:val="{FF79CFC0-6728-4ABF-944E-B21EE215A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20</Words>
  <Characters>1255</Characters>
  <Application>Microsoft Office Word</Application>
  <DocSecurity>0</DocSecurity>
  <Lines>10</Lines>
  <Paragraphs>2</Paragraphs>
  <ScaleCrop>false</ScaleCrop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wen Lindsey</cp:lastModifiedBy>
  <cp:revision>8</cp:revision>
  <dcterms:created xsi:type="dcterms:W3CDTF">2024-09-05T13:54:00Z</dcterms:created>
  <dcterms:modified xsi:type="dcterms:W3CDTF">2024-09-05T14:45:00Z</dcterms:modified>
</cp:coreProperties>
</file>